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49EEF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210D0" w14:textId="02CFE2DC" w:rsidR="00A32DD4" w:rsidRPr="00C00AAE" w:rsidRDefault="00C00AAE">
            <w:pPr>
              <w:rPr>
                <w:rFonts w:ascii="Times New Roman" w:hAnsi="Times New Roman" w:cs="Times New Roman"/>
              </w:rPr>
            </w:pPr>
            <w:r w:rsidRPr="00C00AAE">
              <w:rPr>
                <w:rFonts w:ascii="Times New Roman" w:hAnsi="Times New Roman" w:cs="Times New Roman"/>
              </w:rPr>
              <w:t>T/ZGDLXH JH-005-2024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BDB2D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3F821" w14:textId="3A99E148" w:rsidR="00A32DD4" w:rsidRDefault="00C00AAE">
            <w:pPr>
              <w:rPr>
                <w:rFonts w:ascii="宋体" w:hAnsi="宋体"/>
              </w:rPr>
            </w:pPr>
            <w:r w:rsidRPr="00C00AAE">
              <w:rPr>
                <w:rFonts w:ascii="宋体" w:hAnsi="宋体" w:hint="eastAsia"/>
              </w:rPr>
              <w:t>《城市人口分析单元划分技术规范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C4928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F5B32" w14:textId="77777777" w:rsidR="00A32DD4" w:rsidRDefault="00A32DD4">
            <w:pPr>
              <w:rPr>
                <w:rFonts w:ascii="宋体" w:hAnsi="宋体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A7AF0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B00B6" w14:textId="77777777" w:rsidR="00A32DD4" w:rsidRDefault="00A32DD4">
            <w:pPr>
              <w:rPr>
                <w:rFonts w:ascii="宋体" w:hAnsi="宋体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71071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EC673" w14:textId="77777777" w:rsidR="00A32DD4" w:rsidRDefault="00A32DD4">
            <w:pPr>
              <w:rPr>
                <w:rFonts w:ascii="宋体" w:hAnsi="宋体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54948" w14:textId="77777777" w:rsidR="00A32DD4" w:rsidRDefault="00A32DD4">
            <w:pPr>
              <w:rPr>
                <w:rFonts w:ascii="宋体" w:hAnsi="宋体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93D3A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EAD64" w14:textId="77777777" w:rsidR="00A32DD4" w:rsidRDefault="00A32DD4">
            <w:pPr>
              <w:rPr>
                <w:rFonts w:ascii="宋体" w:hAnsi="宋体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EAE91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BD755" w14:textId="77777777" w:rsidR="00A32DD4" w:rsidRDefault="00A32DD4">
            <w:pPr>
              <w:rPr>
                <w:rFonts w:ascii="宋体" w:hAnsi="宋体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  <w:shd w:val="clear" w:color="auto" w:fill="auto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/>
                <w:bCs/>
                <w:spacing w:val="20"/>
              </w:rPr>
            </w:pPr>
            <w:proofErr w:type="gramStart"/>
            <w:r>
              <w:rPr>
                <w:rFonts w:ascii="宋体" w:hAnsi="宋体" w:hint="eastAsia"/>
                <w:bCs/>
                <w:spacing w:val="20"/>
              </w:rPr>
              <w:t>章条编号</w:t>
            </w:r>
            <w:proofErr w:type="gramEnd"/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18FCE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6BA36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28481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DF22F5D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897CD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5B41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DA6E7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28C109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1FD14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6EBC3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F8FA8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96BE26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1CC1B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01BA6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18241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5EAE02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C0A22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D8F2B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5623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775DAD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1A3FC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CB6A3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77EFC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4F2F03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38B08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986CD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53898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E8FC0F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1B847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75900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E53B5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1E0027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6DB418F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6EF6C5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FDCC05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88973D" w14:textId="77777777" w:rsidR="00A32DD4" w:rsidRDefault="00A32DD4">
            <w:pPr>
              <w:ind w:firstLine="560"/>
              <w:rPr>
                <w:rFonts w:ascii="宋体" w:hAnsi="宋体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shd w:val="clear" w:color="auto" w:fill="auto"/>
            <w:vAlign w:val="center"/>
          </w:tcPr>
          <w:p w14:paraId="61F4462B" w14:textId="77777777" w:rsidR="00A32DD4" w:rsidRDefault="00CC79FB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1A541" w14:textId="77777777" w:rsidR="00CD2EB1" w:rsidRDefault="00CD2EB1">
      <w:r>
        <w:separator/>
      </w:r>
    </w:p>
    <w:p w14:paraId="01AD9A11" w14:textId="77777777" w:rsidR="00CD2EB1" w:rsidRDefault="00CD2EB1"/>
    <w:p w14:paraId="7BFC1D6B" w14:textId="77777777" w:rsidR="00CD2EB1" w:rsidRDefault="00CD2EB1"/>
  </w:endnote>
  <w:endnote w:type="continuationSeparator" w:id="0">
    <w:p w14:paraId="5FD53C98" w14:textId="77777777" w:rsidR="00CD2EB1" w:rsidRDefault="00CD2EB1">
      <w:r>
        <w:continuationSeparator/>
      </w:r>
    </w:p>
    <w:p w14:paraId="12826D49" w14:textId="77777777" w:rsidR="00CD2EB1" w:rsidRDefault="00CD2EB1"/>
    <w:p w14:paraId="30A749BC" w14:textId="77777777" w:rsidR="00CD2EB1" w:rsidRDefault="00CD2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156922"/>
    </w:sdtPr>
    <w:sdtEndPr/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000000" w:rsidRDefault="00CD2E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156923"/>
    </w:sdtPr>
    <w:sdtEndPr/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000000" w:rsidRDefault="00CD2EB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CCC18" w14:textId="77777777" w:rsidR="00CD2EB1" w:rsidRDefault="00CD2EB1">
      <w:r>
        <w:separator/>
      </w:r>
    </w:p>
    <w:p w14:paraId="6D0EB48B" w14:textId="77777777" w:rsidR="00CD2EB1" w:rsidRDefault="00CD2EB1"/>
    <w:p w14:paraId="68313433" w14:textId="77777777" w:rsidR="00CD2EB1" w:rsidRDefault="00CD2EB1"/>
  </w:footnote>
  <w:footnote w:type="continuationSeparator" w:id="0">
    <w:p w14:paraId="6F6546D8" w14:textId="77777777" w:rsidR="00CD2EB1" w:rsidRDefault="00CD2EB1">
      <w:r>
        <w:continuationSeparator/>
      </w:r>
    </w:p>
    <w:p w14:paraId="1B5BCCD3" w14:textId="77777777" w:rsidR="00CD2EB1" w:rsidRDefault="00CD2EB1"/>
    <w:p w14:paraId="2BCD73F9" w14:textId="77777777" w:rsidR="00CD2EB1" w:rsidRDefault="00CD2E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000000" w:rsidRDefault="00CD2EB1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77651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B10644"/>
    <w:rsid w:val="00B602BE"/>
    <w:rsid w:val="00C00AAE"/>
    <w:rsid w:val="00C12EF3"/>
    <w:rsid w:val="00C565E6"/>
    <w:rsid w:val="00CC79FB"/>
    <w:rsid w:val="00CD2EB1"/>
    <w:rsid w:val="00D53918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rui yang</cp:lastModifiedBy>
  <cp:revision>3</cp:revision>
  <dcterms:created xsi:type="dcterms:W3CDTF">2024-03-26T12:50:00Z</dcterms:created>
  <dcterms:modified xsi:type="dcterms:W3CDTF">2026-01-10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